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7269" w:rsidRDefault="00597269">
      <w:pPr>
        <w:rPr>
          <w:noProof/>
        </w:rPr>
      </w:pPr>
      <w:r>
        <w:rPr>
          <w:noProof/>
        </w:rPr>
        <w:drawing>
          <wp:inline distT="0" distB="0" distL="0" distR="0" wp14:anchorId="31AE75B8" wp14:editId="0CE6E047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5E6" w:rsidRDefault="003045E6">
      <w:r>
        <w:rPr>
          <w:noProof/>
        </w:rPr>
        <w:drawing>
          <wp:inline distT="0" distB="0" distL="0" distR="0" wp14:anchorId="5C41A9F8" wp14:editId="5DE12816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5E6" w:rsidRDefault="003045E6"/>
    <w:p w:rsidR="004F1993" w:rsidRDefault="004F1993"/>
    <w:p w:rsidR="003045E6" w:rsidRDefault="003045E6"/>
    <w:p w:rsidR="00597269" w:rsidRDefault="00597269"/>
    <w:p w:rsidR="00597269" w:rsidRDefault="00597269"/>
    <w:p w:rsidR="003045E6" w:rsidRDefault="003045E6">
      <w:bookmarkStart w:id="0" w:name="_GoBack"/>
      <w:bookmarkEnd w:id="0"/>
      <w:r>
        <w:lastRenderedPageBreak/>
        <w:t>CHANGING IMAGE IN JAVASCRIPT</w:t>
      </w:r>
    </w:p>
    <w:p w:rsidR="003045E6" w:rsidRDefault="00CB2022">
      <w:r>
        <w:rPr>
          <w:noProof/>
        </w:rPr>
        <w:drawing>
          <wp:inline distT="0" distB="0" distL="0" distR="0" wp14:anchorId="27D7A01D" wp14:editId="6C53EA92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022" w:rsidRDefault="00CB2022">
      <w:r>
        <w:rPr>
          <w:noProof/>
        </w:rPr>
        <w:drawing>
          <wp:inline distT="0" distB="0" distL="0" distR="0" wp14:anchorId="37072947" wp14:editId="60CA2E2D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5E6" w:rsidRDefault="003045E6"/>
    <w:sectPr w:rsidR="00304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zQ0Nrc0NzcxNTVX0lEKTi0uzszPAykwrAUAtX03+SwAAAA="/>
  </w:docVars>
  <w:rsids>
    <w:rsidRoot w:val="003045E6"/>
    <w:rsid w:val="003045E6"/>
    <w:rsid w:val="004F1993"/>
    <w:rsid w:val="00597269"/>
    <w:rsid w:val="00CB2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4AC8A4-15AD-4707-8A06-1B4FB2924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1-02-22T14:52:00Z</dcterms:created>
  <dcterms:modified xsi:type="dcterms:W3CDTF">2021-02-22T14:55:00Z</dcterms:modified>
</cp:coreProperties>
</file>